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80D41" w14:textId="77777777" w:rsidR="002A2757" w:rsidRPr="00F8675E" w:rsidRDefault="002A2757" w:rsidP="002A2757">
      <w:pPr>
        <w:pStyle w:val="NoSpacing"/>
        <w:pBdr>
          <w:bottom w:val="single" w:sz="6" w:space="1" w:color="auto"/>
        </w:pBdr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Education</w:t>
      </w:r>
    </w:p>
    <w:p w14:paraId="72514BCE" w14:textId="131D0F30" w:rsidR="002A2757" w:rsidRPr="00F8675E" w:rsidRDefault="00737E71" w:rsidP="002A2757">
      <w:pPr>
        <w:pStyle w:val="NoSpacing"/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Computer Programmer Diploma</w:t>
      </w:r>
      <w:r w:rsidR="00E225EC" w:rsidRPr="00F8675E">
        <w:rPr>
          <w:rFonts w:ascii="Times" w:hAnsi="Times" w:cs="Times"/>
          <w:b/>
          <w:sz w:val="24"/>
          <w:szCs w:val="24"/>
        </w:rPr>
        <w:tab/>
      </w:r>
      <w:r w:rsidR="00E225EC" w:rsidRPr="00F8675E">
        <w:rPr>
          <w:rFonts w:ascii="Times" w:hAnsi="Times" w:cs="Times"/>
          <w:b/>
          <w:sz w:val="24"/>
          <w:szCs w:val="24"/>
        </w:rPr>
        <w:tab/>
      </w:r>
      <w:r w:rsidR="00E225EC" w:rsidRPr="00F8675E">
        <w:rPr>
          <w:rFonts w:ascii="Times" w:hAnsi="Times" w:cs="Times"/>
          <w:b/>
          <w:sz w:val="24"/>
          <w:szCs w:val="24"/>
        </w:rPr>
        <w:tab/>
      </w:r>
      <w:r w:rsidR="00E225EC" w:rsidRPr="00F8675E">
        <w:rPr>
          <w:rFonts w:ascii="Times" w:hAnsi="Times" w:cs="Times"/>
          <w:b/>
          <w:sz w:val="24"/>
          <w:szCs w:val="24"/>
        </w:rPr>
        <w:tab/>
        <w:t xml:space="preserve">          </w:t>
      </w:r>
      <w:r w:rsidRPr="00F8675E">
        <w:rPr>
          <w:rFonts w:ascii="Times" w:hAnsi="Times" w:cs="Times"/>
          <w:b/>
          <w:sz w:val="24"/>
          <w:szCs w:val="24"/>
        </w:rPr>
        <w:t xml:space="preserve">           Sept. 2018 – Apr. 2020</w:t>
      </w:r>
    </w:p>
    <w:p w14:paraId="33D60BD5" w14:textId="4555F023" w:rsidR="002A2757" w:rsidRPr="00F8675E" w:rsidRDefault="00737E71" w:rsidP="002A2757">
      <w:pPr>
        <w:pStyle w:val="NoSpacing"/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Humber College, Etobicoke, ON</w:t>
      </w:r>
    </w:p>
    <w:p w14:paraId="1C1B5BE1" w14:textId="77777777" w:rsidR="00F8675E" w:rsidRPr="00F8675E" w:rsidRDefault="00F8675E" w:rsidP="008049C6">
      <w:pPr>
        <w:pStyle w:val="NoSpacing"/>
        <w:pBdr>
          <w:bottom w:val="single" w:sz="6" w:space="1" w:color="auto"/>
        </w:pBdr>
        <w:rPr>
          <w:rFonts w:ascii="Times" w:hAnsi="Times" w:cs="Times"/>
          <w:sz w:val="24"/>
          <w:szCs w:val="24"/>
        </w:rPr>
      </w:pPr>
    </w:p>
    <w:p w14:paraId="40235541" w14:textId="544953A9" w:rsidR="008049C6" w:rsidRPr="00F8675E" w:rsidRDefault="008049C6" w:rsidP="008049C6">
      <w:pPr>
        <w:pStyle w:val="NoSpacing"/>
        <w:pBdr>
          <w:bottom w:val="single" w:sz="6" w:space="1" w:color="auto"/>
        </w:pBdr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Highlighted Skills</w:t>
      </w:r>
    </w:p>
    <w:p w14:paraId="68D4A21C" w14:textId="3710EBF9" w:rsidR="00A561F0" w:rsidRPr="00F8675E" w:rsidRDefault="00A561F0" w:rsidP="00A561F0">
      <w:pPr>
        <w:pStyle w:val="ListParagraph"/>
        <w:widowControl w:val="0"/>
        <w:numPr>
          <w:ilvl w:val="0"/>
          <w:numId w:val="33"/>
        </w:numPr>
        <w:overflowPunct w:val="0"/>
        <w:adjustRightInd w:val="0"/>
        <w:spacing w:after="0" w:line="240" w:lineRule="auto"/>
        <w:rPr>
          <w:rFonts w:ascii="Times" w:hAnsi="Times" w:cs="Times"/>
          <w:b/>
          <w:bCs/>
          <w:sz w:val="24"/>
          <w:szCs w:val="24"/>
        </w:rPr>
      </w:pPr>
      <w:r w:rsidRPr="00F8675E">
        <w:rPr>
          <w:rFonts w:ascii="Times" w:hAnsi="Times" w:cs="Times"/>
          <w:b/>
          <w:bCs/>
          <w:sz w:val="24"/>
          <w:szCs w:val="24"/>
        </w:rPr>
        <w:t>Web</w:t>
      </w:r>
      <w:r w:rsidR="001327D7">
        <w:rPr>
          <w:rFonts w:ascii="Times" w:hAnsi="Times" w:cs="Times"/>
          <w:b/>
          <w:bCs/>
          <w:sz w:val="24"/>
          <w:szCs w:val="24"/>
        </w:rPr>
        <w:t>/Mobile</w:t>
      </w:r>
      <w:r w:rsidRPr="00F8675E">
        <w:rPr>
          <w:rFonts w:ascii="Times" w:hAnsi="Times" w:cs="Times"/>
          <w:b/>
          <w:bCs/>
          <w:sz w:val="24"/>
          <w:szCs w:val="24"/>
        </w:rPr>
        <w:t xml:space="preserve"> Technologies: </w:t>
      </w:r>
      <w:r w:rsidRPr="00F8675E">
        <w:rPr>
          <w:rFonts w:ascii="Times" w:hAnsi="Times" w:cs="Times"/>
          <w:sz w:val="24"/>
          <w:szCs w:val="24"/>
        </w:rPr>
        <w:t xml:space="preserve">HTML/CSS, JavaScript, ASP.NET, </w:t>
      </w:r>
      <w:r w:rsidR="001327D7">
        <w:rPr>
          <w:rFonts w:ascii="Times" w:hAnsi="Times" w:cs="Times"/>
          <w:sz w:val="24"/>
          <w:szCs w:val="24"/>
        </w:rPr>
        <w:t>Android, IOS</w:t>
      </w:r>
    </w:p>
    <w:p w14:paraId="128E8AAF" w14:textId="77777777" w:rsidR="00A561F0" w:rsidRPr="00F8675E" w:rsidRDefault="00A561F0" w:rsidP="00A561F0">
      <w:pPr>
        <w:pStyle w:val="ListParagraph"/>
        <w:widowControl w:val="0"/>
        <w:numPr>
          <w:ilvl w:val="0"/>
          <w:numId w:val="33"/>
        </w:numPr>
        <w:overflowPunct w:val="0"/>
        <w:adjustRightInd w:val="0"/>
        <w:spacing w:after="0" w:line="240" w:lineRule="auto"/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b/>
          <w:bCs/>
          <w:sz w:val="24"/>
          <w:szCs w:val="24"/>
        </w:rPr>
        <w:t>Programming:</w:t>
      </w:r>
      <w:r w:rsidRPr="00F8675E">
        <w:rPr>
          <w:rFonts w:ascii="Times" w:hAnsi="Times" w:cs="Times"/>
          <w:sz w:val="24"/>
          <w:szCs w:val="24"/>
        </w:rPr>
        <w:t xml:space="preserve"> Java, Python, C#, PHP, XML, JSP, Servlets</w:t>
      </w:r>
    </w:p>
    <w:p w14:paraId="016B1EB7" w14:textId="22610693" w:rsidR="00A561F0" w:rsidRPr="00F8675E" w:rsidRDefault="00A561F0" w:rsidP="00A561F0">
      <w:pPr>
        <w:pStyle w:val="ListParagraph"/>
        <w:widowControl w:val="0"/>
        <w:numPr>
          <w:ilvl w:val="0"/>
          <w:numId w:val="33"/>
        </w:numPr>
        <w:overflowPunct w:val="0"/>
        <w:adjustRightInd w:val="0"/>
        <w:spacing w:after="0" w:line="240" w:lineRule="auto"/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b/>
          <w:bCs/>
          <w:sz w:val="24"/>
          <w:szCs w:val="24"/>
        </w:rPr>
        <w:t>Database Technologies:</w:t>
      </w:r>
      <w:r w:rsidRPr="00F8675E">
        <w:rPr>
          <w:rFonts w:ascii="Times" w:hAnsi="Times" w:cs="Times"/>
          <w:sz w:val="24"/>
          <w:szCs w:val="24"/>
        </w:rPr>
        <w:t xml:space="preserve"> Oracle 11g/12g, JDBC, MySQL</w:t>
      </w:r>
    </w:p>
    <w:p w14:paraId="268A631A" w14:textId="3886B8E2" w:rsidR="008049C6" w:rsidRPr="00F8675E" w:rsidRDefault="00A561F0" w:rsidP="008049C6">
      <w:pPr>
        <w:pStyle w:val="ListParagraph"/>
        <w:widowControl w:val="0"/>
        <w:numPr>
          <w:ilvl w:val="0"/>
          <w:numId w:val="33"/>
        </w:numPr>
        <w:overflowPunct w:val="0"/>
        <w:adjustRightInd w:val="0"/>
        <w:spacing w:after="0" w:line="240" w:lineRule="auto"/>
        <w:rPr>
          <w:rFonts w:ascii="Times" w:hAnsi="Times" w:cs="Times"/>
          <w:b/>
          <w:bCs/>
          <w:sz w:val="24"/>
          <w:szCs w:val="24"/>
        </w:rPr>
      </w:pPr>
      <w:r w:rsidRPr="00F8675E">
        <w:rPr>
          <w:rFonts w:ascii="Times" w:hAnsi="Times" w:cs="Times"/>
          <w:b/>
          <w:bCs/>
          <w:sz w:val="24"/>
          <w:szCs w:val="24"/>
        </w:rPr>
        <w:t>Additional:</w:t>
      </w:r>
      <w:r w:rsidRPr="00F8675E">
        <w:rPr>
          <w:rFonts w:ascii="Times" w:hAnsi="Times" w:cs="Times"/>
          <w:b/>
          <w:sz w:val="24"/>
          <w:szCs w:val="24"/>
        </w:rPr>
        <w:t xml:space="preserve"> </w:t>
      </w:r>
      <w:r w:rsidRPr="00F8675E">
        <w:rPr>
          <w:rFonts w:ascii="Times" w:hAnsi="Times" w:cs="Times"/>
          <w:bCs/>
          <w:sz w:val="24"/>
          <w:szCs w:val="24"/>
        </w:rPr>
        <w:t>UML, Agile</w:t>
      </w:r>
      <w:r w:rsidR="008049C6" w:rsidRPr="00F8675E">
        <w:rPr>
          <w:rFonts w:ascii="Times" w:hAnsi="Times" w:cs="Times"/>
          <w:b/>
          <w:sz w:val="24"/>
          <w:szCs w:val="24"/>
        </w:rPr>
        <w:tab/>
        <w:t xml:space="preserve">           </w:t>
      </w:r>
    </w:p>
    <w:p w14:paraId="779F5E7D" w14:textId="77777777" w:rsidR="008049C6" w:rsidRPr="00F8675E" w:rsidRDefault="008049C6" w:rsidP="0007309B">
      <w:pPr>
        <w:pStyle w:val="NoSpacing"/>
        <w:pBdr>
          <w:bottom w:val="single" w:sz="6" w:space="1" w:color="auto"/>
        </w:pBdr>
        <w:rPr>
          <w:rFonts w:ascii="Times" w:hAnsi="Times" w:cs="Times"/>
          <w:sz w:val="24"/>
          <w:szCs w:val="24"/>
        </w:rPr>
      </w:pPr>
    </w:p>
    <w:p w14:paraId="5A0CB33E" w14:textId="7842E1ED" w:rsidR="0099074E" w:rsidRPr="00F8675E" w:rsidRDefault="0007309B" w:rsidP="0099074E">
      <w:pPr>
        <w:pStyle w:val="NoSpacing"/>
        <w:pBdr>
          <w:bottom w:val="single" w:sz="6" w:space="1" w:color="auto"/>
        </w:pBdr>
        <w:tabs>
          <w:tab w:val="right" w:pos="9360"/>
        </w:tabs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Work Experience</w:t>
      </w:r>
      <w:r w:rsidR="0099074E">
        <w:rPr>
          <w:rFonts w:ascii="Times" w:hAnsi="Times" w:cs="Times"/>
          <w:sz w:val="24"/>
          <w:szCs w:val="24"/>
        </w:rPr>
        <w:tab/>
      </w:r>
    </w:p>
    <w:p w14:paraId="6639D759" w14:textId="08F17738" w:rsidR="00A21BFF" w:rsidRPr="00F8675E" w:rsidRDefault="006C0F48" w:rsidP="0007309B">
      <w:pPr>
        <w:pStyle w:val="NoSpacing"/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Staples, Brampton ON</w:t>
      </w:r>
      <w:r w:rsidR="002629A6" w:rsidRPr="00F8675E">
        <w:rPr>
          <w:rFonts w:ascii="Times" w:hAnsi="Times" w:cs="Times"/>
          <w:b/>
          <w:sz w:val="24"/>
          <w:szCs w:val="24"/>
        </w:rPr>
        <w:tab/>
        <w:t xml:space="preserve">                        </w:t>
      </w:r>
      <w:r w:rsidR="001B5A7E" w:rsidRPr="00F8675E">
        <w:rPr>
          <w:rFonts w:ascii="Times" w:hAnsi="Times" w:cs="Times"/>
          <w:b/>
          <w:sz w:val="24"/>
          <w:szCs w:val="24"/>
        </w:rPr>
        <w:t xml:space="preserve">                         </w:t>
      </w:r>
      <w:r w:rsidR="00E225EC" w:rsidRPr="00F8675E">
        <w:rPr>
          <w:rFonts w:ascii="Times" w:hAnsi="Times" w:cs="Times"/>
          <w:b/>
          <w:sz w:val="24"/>
          <w:szCs w:val="24"/>
        </w:rPr>
        <w:t xml:space="preserve">                    </w:t>
      </w:r>
      <w:r w:rsidRPr="00F8675E">
        <w:rPr>
          <w:rFonts w:ascii="Times" w:hAnsi="Times" w:cs="Times"/>
          <w:b/>
          <w:sz w:val="24"/>
          <w:szCs w:val="24"/>
        </w:rPr>
        <w:t xml:space="preserve">Feb. 2019 </w:t>
      </w:r>
      <w:r w:rsidR="008949BB">
        <w:rPr>
          <w:rFonts w:ascii="Times" w:hAnsi="Times" w:cs="Times"/>
          <w:b/>
          <w:sz w:val="24"/>
          <w:szCs w:val="24"/>
        </w:rPr>
        <w:t>– June. 2020</w:t>
      </w:r>
    </w:p>
    <w:p w14:paraId="54076FA9" w14:textId="543C3F37" w:rsidR="0093068C" w:rsidRPr="00F8675E" w:rsidRDefault="006C0F48" w:rsidP="0007309B">
      <w:pPr>
        <w:pStyle w:val="NoSpacing"/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Sales Associate</w:t>
      </w:r>
    </w:p>
    <w:p w14:paraId="3C5389AD" w14:textId="4C486D44" w:rsidR="0093068C" w:rsidRPr="00F8675E" w:rsidRDefault="0067207F" w:rsidP="0093068C">
      <w:pPr>
        <w:pStyle w:val="NoSpacing"/>
        <w:numPr>
          <w:ilvl w:val="0"/>
          <w:numId w:val="6"/>
        </w:numPr>
        <w:rPr>
          <w:rFonts w:ascii="Times" w:hAnsi="Times" w:cs="Times"/>
          <w:b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Provided</w:t>
      </w:r>
      <w:r w:rsidR="0081301B" w:rsidRPr="00F8675E">
        <w:rPr>
          <w:rFonts w:ascii="Times" w:hAnsi="Times" w:cs="Times"/>
          <w:sz w:val="24"/>
          <w:szCs w:val="24"/>
        </w:rPr>
        <w:t xml:space="preserve"> sales support to customers to find </w:t>
      </w:r>
      <w:r>
        <w:rPr>
          <w:rFonts w:ascii="Times" w:hAnsi="Times" w:cs="Times"/>
          <w:sz w:val="24"/>
          <w:szCs w:val="24"/>
        </w:rPr>
        <w:t>products that best suited</w:t>
      </w:r>
      <w:r w:rsidR="0081301B" w:rsidRPr="00F8675E">
        <w:rPr>
          <w:rFonts w:ascii="Times" w:hAnsi="Times" w:cs="Times"/>
          <w:sz w:val="24"/>
          <w:szCs w:val="24"/>
        </w:rPr>
        <w:t xml:space="preserve"> their personal needs.</w:t>
      </w:r>
    </w:p>
    <w:p w14:paraId="355CBD20" w14:textId="7ADC1C5C" w:rsidR="0081301B" w:rsidRPr="00F8675E" w:rsidRDefault="0081301B" w:rsidP="0093068C">
      <w:pPr>
        <w:pStyle w:val="NoSpacing"/>
        <w:numPr>
          <w:ilvl w:val="0"/>
          <w:numId w:val="6"/>
        </w:numPr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 xml:space="preserve">Developed exceptional customer service skills by learning to mitigate customer complaints and </w:t>
      </w:r>
      <w:r w:rsidR="00020759" w:rsidRPr="00F8675E">
        <w:rPr>
          <w:rFonts w:ascii="Times" w:hAnsi="Times" w:cs="Times"/>
          <w:sz w:val="24"/>
          <w:szCs w:val="24"/>
        </w:rPr>
        <w:t>professionally answering questions</w:t>
      </w:r>
      <w:r w:rsidRPr="00F8675E">
        <w:rPr>
          <w:rFonts w:ascii="Times" w:hAnsi="Times" w:cs="Times"/>
          <w:sz w:val="24"/>
          <w:szCs w:val="24"/>
        </w:rPr>
        <w:t>.</w:t>
      </w:r>
    </w:p>
    <w:p w14:paraId="1012719F" w14:textId="77777777" w:rsidR="00C07170" w:rsidRPr="00F8675E" w:rsidRDefault="00C07170" w:rsidP="00C07170">
      <w:pPr>
        <w:pStyle w:val="NoSpacing"/>
        <w:rPr>
          <w:rFonts w:ascii="Times" w:hAnsi="Times" w:cs="Times"/>
          <w:b/>
          <w:sz w:val="24"/>
          <w:szCs w:val="24"/>
        </w:rPr>
      </w:pPr>
    </w:p>
    <w:p w14:paraId="10CC00A5" w14:textId="1290DC25" w:rsidR="00CA5C6C" w:rsidRPr="00F8675E" w:rsidRDefault="00A561F0" w:rsidP="00CA5C6C">
      <w:pPr>
        <w:pStyle w:val="NoSpacing"/>
        <w:pBdr>
          <w:bottom w:val="single" w:sz="6" w:space="1" w:color="auto"/>
        </w:pBdr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Projects</w:t>
      </w:r>
    </w:p>
    <w:p w14:paraId="53ED9374" w14:textId="77777777" w:rsidR="00394804" w:rsidRPr="00F8675E" w:rsidRDefault="00394804" w:rsidP="00394804">
      <w:pPr>
        <w:widowControl w:val="0"/>
        <w:overflowPunct w:val="0"/>
        <w:adjustRightInd w:val="0"/>
        <w:spacing w:after="0" w:line="240" w:lineRule="auto"/>
        <w:ind w:right="-279"/>
        <w:rPr>
          <w:rFonts w:ascii="Times" w:hAnsi="Times" w:cs="Times"/>
          <w:b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Admin Panel/CRUD</w:t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</w:r>
      <w:r w:rsidRPr="00F8675E">
        <w:rPr>
          <w:rFonts w:ascii="Times" w:hAnsi="Times" w:cs="Times"/>
          <w:b/>
          <w:sz w:val="24"/>
          <w:szCs w:val="24"/>
        </w:rPr>
        <w:tab/>
        <w:t xml:space="preserve">                            2020</w:t>
      </w:r>
    </w:p>
    <w:p w14:paraId="6E045A8E" w14:textId="11AC6B1C" w:rsidR="00394804" w:rsidRPr="0067207F" w:rsidRDefault="00394804" w:rsidP="0067207F">
      <w:pPr>
        <w:pStyle w:val="ListParagraph"/>
        <w:widowControl w:val="0"/>
        <w:numPr>
          <w:ilvl w:val="0"/>
          <w:numId w:val="34"/>
        </w:numPr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</w:rPr>
      </w:pPr>
      <w:r w:rsidRPr="00F8675E">
        <w:rPr>
          <w:rFonts w:ascii="Times" w:hAnsi="Times" w:cs="Times"/>
          <w:bCs/>
          <w:sz w:val="24"/>
          <w:szCs w:val="24"/>
        </w:rPr>
        <w:t>Developed a fully authorized admin panel and login with validation checks.</w:t>
      </w:r>
      <w:r w:rsidR="0067207F">
        <w:rPr>
          <w:rFonts w:ascii="Times" w:hAnsi="Times" w:cs="Times"/>
          <w:bCs/>
          <w:sz w:val="24"/>
          <w:szCs w:val="24"/>
        </w:rPr>
        <w:t xml:space="preserve"> Searches different artist categories</w:t>
      </w:r>
      <w:r w:rsidRPr="0067207F">
        <w:rPr>
          <w:rFonts w:ascii="Times" w:hAnsi="Times" w:cs="Times"/>
          <w:bCs/>
          <w:sz w:val="24"/>
          <w:szCs w:val="24"/>
        </w:rPr>
        <w:t xml:space="preserve"> t</w:t>
      </w:r>
      <w:r w:rsidR="0067207F">
        <w:rPr>
          <w:rFonts w:ascii="Times" w:hAnsi="Times" w:cs="Times"/>
          <w:bCs/>
          <w:sz w:val="24"/>
          <w:szCs w:val="24"/>
        </w:rPr>
        <w:t>o see how many ticket purchases.</w:t>
      </w:r>
    </w:p>
    <w:p w14:paraId="4853AB2B" w14:textId="706635C8" w:rsidR="00394804" w:rsidRPr="00F8675E" w:rsidRDefault="00394804" w:rsidP="00394804">
      <w:pPr>
        <w:pStyle w:val="ListParagraph"/>
        <w:widowControl w:val="0"/>
        <w:numPr>
          <w:ilvl w:val="0"/>
          <w:numId w:val="34"/>
        </w:numPr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</w:rPr>
      </w:pPr>
      <w:r w:rsidRPr="00F8675E">
        <w:rPr>
          <w:rFonts w:ascii="Times" w:hAnsi="Times" w:cs="Times"/>
          <w:bCs/>
          <w:sz w:val="24"/>
          <w:szCs w:val="24"/>
        </w:rPr>
        <w:t xml:space="preserve">Tools used: ASP.NET, MVC, MySQL </w:t>
      </w:r>
    </w:p>
    <w:p w14:paraId="1C2A37FD" w14:textId="77777777" w:rsidR="00394804" w:rsidRPr="00F8675E" w:rsidRDefault="00394804" w:rsidP="00394804">
      <w:pPr>
        <w:widowControl w:val="0"/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</w:rPr>
      </w:pPr>
    </w:p>
    <w:p w14:paraId="4CDA6896" w14:textId="77777777" w:rsidR="00394804" w:rsidRPr="00F8675E" w:rsidRDefault="00394804" w:rsidP="00394804">
      <w:pPr>
        <w:pStyle w:val="NoSpacing"/>
        <w:rPr>
          <w:rFonts w:ascii="Times" w:hAnsi="Times" w:cs="Times"/>
          <w:b/>
          <w:bCs/>
          <w:sz w:val="24"/>
          <w:szCs w:val="24"/>
        </w:rPr>
      </w:pPr>
      <w:r w:rsidRPr="00F8675E">
        <w:rPr>
          <w:rFonts w:ascii="Times" w:hAnsi="Times" w:cs="Times"/>
          <w:b/>
          <w:bCs/>
          <w:sz w:val="24"/>
          <w:szCs w:val="24"/>
        </w:rPr>
        <w:t>CRUD – Create/Read/Update/Delete</w:t>
      </w:r>
      <w:r w:rsidRPr="00F8675E">
        <w:rPr>
          <w:rFonts w:ascii="Times" w:hAnsi="Times" w:cs="Times"/>
          <w:b/>
          <w:bCs/>
          <w:sz w:val="24"/>
          <w:szCs w:val="24"/>
        </w:rPr>
        <w:tab/>
      </w:r>
      <w:r w:rsidRPr="00F8675E">
        <w:rPr>
          <w:rFonts w:ascii="Times" w:hAnsi="Times" w:cs="Times"/>
          <w:b/>
          <w:bCs/>
          <w:sz w:val="24"/>
          <w:szCs w:val="24"/>
        </w:rPr>
        <w:tab/>
      </w:r>
      <w:r w:rsidRPr="00F8675E">
        <w:rPr>
          <w:rFonts w:ascii="Times" w:hAnsi="Times" w:cs="Times"/>
          <w:b/>
          <w:bCs/>
          <w:sz w:val="24"/>
          <w:szCs w:val="24"/>
        </w:rPr>
        <w:tab/>
      </w:r>
      <w:r w:rsidRPr="00F8675E">
        <w:rPr>
          <w:rFonts w:ascii="Times" w:hAnsi="Times" w:cs="Times"/>
          <w:b/>
          <w:bCs/>
          <w:sz w:val="24"/>
          <w:szCs w:val="24"/>
        </w:rPr>
        <w:tab/>
      </w:r>
      <w:r w:rsidRPr="00F8675E">
        <w:rPr>
          <w:rFonts w:ascii="Times" w:hAnsi="Times" w:cs="Times"/>
          <w:b/>
          <w:bCs/>
          <w:sz w:val="24"/>
          <w:szCs w:val="24"/>
        </w:rPr>
        <w:tab/>
      </w:r>
      <w:r w:rsidRPr="00F8675E">
        <w:rPr>
          <w:rFonts w:ascii="Times" w:hAnsi="Times" w:cs="Times"/>
          <w:b/>
          <w:bCs/>
          <w:sz w:val="24"/>
          <w:szCs w:val="24"/>
        </w:rPr>
        <w:tab/>
        <w:t xml:space="preserve">                2020</w:t>
      </w:r>
    </w:p>
    <w:p w14:paraId="71EB25C5" w14:textId="77777777" w:rsidR="00394804" w:rsidRPr="00F8675E" w:rsidRDefault="00394804" w:rsidP="00394804">
      <w:pPr>
        <w:pStyle w:val="NoSpacing"/>
        <w:numPr>
          <w:ilvl w:val="0"/>
          <w:numId w:val="36"/>
        </w:numPr>
        <w:rPr>
          <w:rFonts w:ascii="Times" w:hAnsi="Times" w:cs="Times"/>
          <w:b/>
          <w:bCs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Manages to update CRUD system for different formalities in the database.</w:t>
      </w:r>
    </w:p>
    <w:p w14:paraId="6514EA41" w14:textId="77777777" w:rsidR="00394804" w:rsidRPr="00F8675E" w:rsidRDefault="00394804" w:rsidP="00394804">
      <w:pPr>
        <w:pStyle w:val="NoSpacing"/>
        <w:numPr>
          <w:ilvl w:val="0"/>
          <w:numId w:val="36"/>
        </w:numPr>
        <w:rPr>
          <w:rFonts w:ascii="Times" w:hAnsi="Times" w:cs="Times"/>
          <w:b/>
          <w:bCs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Tools used: JSP, Java, Servlets, JSTL, HTML, CSS, JavaScript</w:t>
      </w:r>
    </w:p>
    <w:p w14:paraId="3497438E" w14:textId="2259F705" w:rsidR="00394804" w:rsidRPr="00F8675E" w:rsidRDefault="00394804" w:rsidP="00AC0288">
      <w:pPr>
        <w:pStyle w:val="ListParagraph"/>
        <w:widowControl w:val="0"/>
        <w:numPr>
          <w:ilvl w:val="0"/>
          <w:numId w:val="36"/>
        </w:numPr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  <w:u w:val="single"/>
        </w:rPr>
      </w:pPr>
      <w:r w:rsidRPr="00F8675E">
        <w:rPr>
          <w:rFonts w:ascii="Times" w:hAnsi="Times" w:cs="Times"/>
          <w:bCs/>
          <w:sz w:val="24"/>
          <w:szCs w:val="24"/>
        </w:rPr>
        <w:t xml:space="preserve">Git repository: </w:t>
      </w:r>
      <w:hyperlink r:id="rId8" w:history="1">
        <w:r w:rsidRPr="00F8675E">
          <w:rPr>
            <w:rStyle w:val="Hyperlink"/>
            <w:rFonts w:ascii="Times" w:hAnsi="Times" w:cs="Times"/>
            <w:sz w:val="24"/>
            <w:szCs w:val="24"/>
          </w:rPr>
          <w:t>https://github.com/Abelaash/Hospital-Management-System</w:t>
        </w:r>
      </w:hyperlink>
    </w:p>
    <w:p w14:paraId="7BA3BF44" w14:textId="77777777" w:rsidR="00394804" w:rsidRPr="00F8675E" w:rsidRDefault="00394804" w:rsidP="00AC0288">
      <w:pPr>
        <w:pStyle w:val="NoSpacing"/>
        <w:rPr>
          <w:rFonts w:ascii="Times" w:hAnsi="Times" w:cs="Times"/>
          <w:b/>
          <w:sz w:val="24"/>
          <w:szCs w:val="24"/>
        </w:rPr>
      </w:pPr>
    </w:p>
    <w:p w14:paraId="2FDA9C36" w14:textId="2A07786D" w:rsidR="00AC0288" w:rsidRPr="00F8675E" w:rsidRDefault="00A561F0" w:rsidP="00AC0288">
      <w:pPr>
        <w:pStyle w:val="NoSpacing"/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b/>
          <w:sz w:val="24"/>
          <w:szCs w:val="24"/>
        </w:rPr>
        <w:t>Login System</w:t>
      </w:r>
      <w:r w:rsidR="00CA5C6C" w:rsidRPr="00F8675E">
        <w:rPr>
          <w:rFonts w:ascii="Times" w:hAnsi="Times" w:cs="Times"/>
          <w:b/>
          <w:sz w:val="24"/>
          <w:szCs w:val="24"/>
        </w:rPr>
        <w:t xml:space="preserve"> </w:t>
      </w:r>
      <w:r w:rsidR="00117998" w:rsidRPr="00F8675E">
        <w:rPr>
          <w:rFonts w:ascii="Times" w:hAnsi="Times" w:cs="Times"/>
          <w:b/>
          <w:sz w:val="24"/>
          <w:szCs w:val="24"/>
        </w:rPr>
        <w:tab/>
      </w:r>
      <w:r w:rsidR="00117998" w:rsidRPr="00F8675E">
        <w:rPr>
          <w:rFonts w:ascii="Times" w:hAnsi="Times" w:cs="Times"/>
          <w:sz w:val="24"/>
          <w:szCs w:val="24"/>
        </w:rPr>
        <w:t xml:space="preserve"> </w:t>
      </w:r>
      <w:r w:rsidR="00AC0288" w:rsidRPr="00F8675E">
        <w:rPr>
          <w:rFonts w:ascii="Times" w:hAnsi="Times" w:cs="Times"/>
          <w:sz w:val="24"/>
          <w:szCs w:val="24"/>
        </w:rPr>
        <w:t xml:space="preserve">                 </w:t>
      </w:r>
      <w:r w:rsidR="00190EAB" w:rsidRPr="00F8675E">
        <w:rPr>
          <w:rFonts w:ascii="Times" w:hAnsi="Times" w:cs="Times"/>
          <w:sz w:val="24"/>
          <w:szCs w:val="24"/>
        </w:rPr>
        <w:t xml:space="preserve">                                                            </w:t>
      </w:r>
      <w:r w:rsidRPr="00F8675E">
        <w:rPr>
          <w:rFonts w:ascii="Times" w:hAnsi="Times" w:cs="Times"/>
          <w:sz w:val="24"/>
          <w:szCs w:val="24"/>
        </w:rPr>
        <w:t xml:space="preserve">                         </w:t>
      </w:r>
      <w:r w:rsidR="000C63DB" w:rsidRPr="00F8675E">
        <w:rPr>
          <w:rFonts w:ascii="Times" w:hAnsi="Times" w:cs="Times"/>
          <w:sz w:val="24"/>
          <w:szCs w:val="24"/>
        </w:rPr>
        <w:t xml:space="preserve"> </w:t>
      </w:r>
      <w:r w:rsidR="00394804" w:rsidRPr="00F8675E">
        <w:rPr>
          <w:rFonts w:ascii="Times" w:hAnsi="Times" w:cs="Times"/>
          <w:sz w:val="24"/>
          <w:szCs w:val="24"/>
        </w:rPr>
        <w:t xml:space="preserve">       </w:t>
      </w:r>
      <w:r w:rsidR="000C63DB" w:rsidRPr="00F8675E">
        <w:rPr>
          <w:rFonts w:ascii="Times" w:hAnsi="Times" w:cs="Times"/>
          <w:sz w:val="24"/>
          <w:szCs w:val="24"/>
        </w:rPr>
        <w:t xml:space="preserve"> </w:t>
      </w:r>
      <w:r w:rsidR="00020759" w:rsidRPr="00F8675E">
        <w:rPr>
          <w:rFonts w:ascii="Times" w:hAnsi="Times" w:cs="Times"/>
          <w:b/>
          <w:sz w:val="24"/>
          <w:szCs w:val="24"/>
        </w:rPr>
        <w:t>2019</w:t>
      </w:r>
    </w:p>
    <w:p w14:paraId="0434F33F" w14:textId="2AA7C665" w:rsidR="003A53FA" w:rsidRPr="00F8675E" w:rsidRDefault="00A561F0" w:rsidP="00AC0288">
      <w:pPr>
        <w:pStyle w:val="NoSpacing"/>
        <w:numPr>
          <w:ilvl w:val="0"/>
          <w:numId w:val="30"/>
        </w:numPr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Developed a fully functional online login system with validation checks.</w:t>
      </w:r>
    </w:p>
    <w:p w14:paraId="0172ED9B" w14:textId="7CC85B31" w:rsidR="00A561F0" w:rsidRPr="00F8675E" w:rsidRDefault="00A561F0" w:rsidP="00AC0288">
      <w:pPr>
        <w:pStyle w:val="NoSpacing"/>
        <w:numPr>
          <w:ilvl w:val="0"/>
          <w:numId w:val="30"/>
        </w:numPr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>Provided documentation and presented the system’s functionalities and business value.</w:t>
      </w:r>
    </w:p>
    <w:p w14:paraId="0646199C" w14:textId="2EFA8D5A" w:rsidR="00220928" w:rsidRPr="00F8675E" w:rsidRDefault="00A561F0" w:rsidP="00A561F0">
      <w:pPr>
        <w:pStyle w:val="ListParagraph"/>
        <w:widowControl w:val="0"/>
        <w:numPr>
          <w:ilvl w:val="0"/>
          <w:numId w:val="34"/>
        </w:numPr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  <w:u w:val="single"/>
        </w:rPr>
      </w:pPr>
      <w:r w:rsidRPr="00F8675E">
        <w:rPr>
          <w:rFonts w:ascii="Times" w:hAnsi="Times" w:cs="Times"/>
          <w:sz w:val="24"/>
          <w:szCs w:val="24"/>
        </w:rPr>
        <w:t xml:space="preserve">Tools used: </w:t>
      </w:r>
      <w:r w:rsidRPr="00F8675E">
        <w:rPr>
          <w:rFonts w:ascii="Times" w:hAnsi="Times" w:cs="Times"/>
          <w:bCs/>
          <w:sz w:val="24"/>
          <w:szCs w:val="24"/>
        </w:rPr>
        <w:t>PHP, MySQL, JavaScript, HTML, CSS, Bootstrap</w:t>
      </w:r>
    </w:p>
    <w:p w14:paraId="2CB851FB" w14:textId="77777777" w:rsidR="00394804" w:rsidRPr="00F8675E" w:rsidRDefault="00394804" w:rsidP="00394804">
      <w:pPr>
        <w:widowControl w:val="0"/>
        <w:overflowPunct w:val="0"/>
        <w:adjustRightInd w:val="0"/>
        <w:spacing w:after="0" w:line="240" w:lineRule="auto"/>
        <w:rPr>
          <w:rFonts w:ascii="Times" w:hAnsi="Times" w:cs="Times"/>
          <w:bCs/>
          <w:sz w:val="24"/>
          <w:szCs w:val="24"/>
          <w:u w:val="single"/>
        </w:rPr>
      </w:pPr>
    </w:p>
    <w:p w14:paraId="295FE2A9" w14:textId="27286FD5" w:rsidR="009275D8" w:rsidRPr="00F8675E" w:rsidRDefault="00A561F0" w:rsidP="009275D8">
      <w:pPr>
        <w:pBdr>
          <w:bottom w:val="single" w:sz="6" w:space="1" w:color="auto"/>
        </w:pBdr>
        <w:tabs>
          <w:tab w:val="right" w:pos="9360"/>
        </w:tabs>
        <w:spacing w:after="0"/>
        <w:rPr>
          <w:rFonts w:ascii="Times" w:hAnsi="Times" w:cs="Times"/>
          <w:sz w:val="24"/>
          <w:szCs w:val="24"/>
        </w:rPr>
      </w:pPr>
      <w:r w:rsidRPr="00F8675E">
        <w:rPr>
          <w:rFonts w:ascii="Times" w:hAnsi="Times" w:cs="Times"/>
          <w:sz w:val="24"/>
          <w:szCs w:val="24"/>
        </w:rPr>
        <w:t xml:space="preserve">Certifications &amp; </w:t>
      </w:r>
      <w:r w:rsidR="00F92A3A" w:rsidRPr="00F8675E">
        <w:rPr>
          <w:rFonts w:ascii="Times" w:hAnsi="Times" w:cs="Times"/>
          <w:sz w:val="24"/>
          <w:szCs w:val="24"/>
        </w:rPr>
        <w:t>Courses</w:t>
      </w:r>
      <w:r w:rsidR="009275D8" w:rsidRPr="00F8675E">
        <w:rPr>
          <w:rFonts w:ascii="Times" w:hAnsi="Times" w:cs="Times"/>
          <w:sz w:val="24"/>
          <w:szCs w:val="24"/>
        </w:rPr>
        <w:tab/>
      </w:r>
    </w:p>
    <w:p w14:paraId="2F918F3E" w14:textId="3153C0BF" w:rsidR="0071585E" w:rsidRDefault="00F71E41" w:rsidP="00F92A3A">
      <w:pPr>
        <w:pStyle w:val="NoSpacing"/>
        <w:numPr>
          <w:ilvl w:val="0"/>
          <w:numId w:val="35"/>
        </w:num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Node.js Essential Training</w:t>
      </w:r>
      <w:r w:rsidR="00B53E18">
        <w:rPr>
          <w:rFonts w:ascii="Times" w:hAnsi="Times" w:cs="Times"/>
          <w:sz w:val="24"/>
          <w:szCs w:val="24"/>
        </w:rPr>
        <w:t xml:space="preserve"> (2021)</w:t>
      </w:r>
    </w:p>
    <w:p w14:paraId="75163866" w14:textId="246C6E16" w:rsidR="00B53E18" w:rsidRDefault="00B53E18" w:rsidP="00F92A3A">
      <w:pPr>
        <w:pStyle w:val="NoSpacing"/>
        <w:numPr>
          <w:ilvl w:val="0"/>
          <w:numId w:val="35"/>
        </w:num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React.js Essential Training (2021)</w:t>
      </w:r>
    </w:p>
    <w:p w14:paraId="6EC80FD7" w14:textId="0F5AAB7A" w:rsidR="00882E0C" w:rsidRDefault="00702B32" w:rsidP="00F92A3A">
      <w:pPr>
        <w:pStyle w:val="NoSpacing"/>
        <w:numPr>
          <w:ilvl w:val="0"/>
          <w:numId w:val="35"/>
        </w:num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DevOps Foundations</w:t>
      </w:r>
      <w:r w:rsidR="009C0558">
        <w:rPr>
          <w:rFonts w:ascii="Times" w:hAnsi="Times" w:cs="Times"/>
          <w:sz w:val="24"/>
          <w:szCs w:val="24"/>
        </w:rPr>
        <w:t xml:space="preserve"> (2021)</w:t>
      </w:r>
    </w:p>
    <w:p w14:paraId="514F31AF" w14:textId="19421B09" w:rsidR="00B53E18" w:rsidRDefault="00B94C48" w:rsidP="00F92A3A">
      <w:pPr>
        <w:pStyle w:val="NoSpacing"/>
        <w:numPr>
          <w:ilvl w:val="0"/>
          <w:numId w:val="35"/>
        </w:num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Learning </w:t>
      </w:r>
      <w:r w:rsidR="00C61117">
        <w:rPr>
          <w:rFonts w:ascii="Times" w:hAnsi="Times" w:cs="Times"/>
          <w:sz w:val="24"/>
          <w:szCs w:val="24"/>
        </w:rPr>
        <w:t>AWS for Developers (2021)</w:t>
      </w:r>
    </w:p>
    <w:p w14:paraId="1813E018" w14:textId="247132B3" w:rsidR="00C61117" w:rsidRDefault="00C61117" w:rsidP="009C0558">
      <w:pPr>
        <w:pStyle w:val="NoSpacing"/>
        <w:rPr>
          <w:rFonts w:ascii="Times" w:hAnsi="Times" w:cs="Times"/>
          <w:sz w:val="24"/>
          <w:szCs w:val="24"/>
        </w:rPr>
      </w:pPr>
    </w:p>
    <w:p w14:paraId="0063DF05" w14:textId="77777777" w:rsidR="00C87A10" w:rsidRPr="00F8675E" w:rsidRDefault="00C87A10" w:rsidP="007235F5">
      <w:pPr>
        <w:pStyle w:val="NoSpacing"/>
        <w:ind w:left="360"/>
        <w:rPr>
          <w:rFonts w:ascii="Times" w:hAnsi="Times" w:cs="Times"/>
          <w:sz w:val="24"/>
          <w:szCs w:val="24"/>
        </w:rPr>
      </w:pPr>
    </w:p>
    <w:sectPr w:rsidR="00C87A10" w:rsidRPr="00F8675E" w:rsidSect="008B0B0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B7246" w14:textId="77777777" w:rsidR="00323C95" w:rsidRDefault="00323C95" w:rsidP="005F78D0">
      <w:pPr>
        <w:spacing w:after="0" w:line="240" w:lineRule="auto"/>
      </w:pPr>
      <w:r>
        <w:separator/>
      </w:r>
    </w:p>
  </w:endnote>
  <w:endnote w:type="continuationSeparator" w:id="0">
    <w:p w14:paraId="5E8146FA" w14:textId="77777777" w:rsidR="00323C95" w:rsidRDefault="00323C95" w:rsidP="005F78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F115F" w14:textId="77777777" w:rsidR="00323C95" w:rsidRDefault="00323C95" w:rsidP="005F78D0">
      <w:pPr>
        <w:spacing w:after="0" w:line="240" w:lineRule="auto"/>
      </w:pPr>
      <w:r>
        <w:separator/>
      </w:r>
    </w:p>
  </w:footnote>
  <w:footnote w:type="continuationSeparator" w:id="0">
    <w:p w14:paraId="50302D2F" w14:textId="77777777" w:rsidR="00323C95" w:rsidRDefault="00323C95" w:rsidP="005F78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C0C86" w14:textId="77777777" w:rsidR="009C0558" w:rsidRDefault="00BE3BE1" w:rsidP="009C0558">
    <w:pPr>
      <w:jc w:val="center"/>
      <w:rPr>
        <w:rStyle w:val="Hyperlink"/>
        <w:rFonts w:ascii="Times" w:hAnsi="Times"/>
        <w:b/>
        <w:bCs/>
        <w:color w:val="auto"/>
        <w:sz w:val="24"/>
        <w:szCs w:val="24"/>
        <w:u w:val="none"/>
      </w:rPr>
    </w:pPr>
    <w:r w:rsidRPr="00BE3BE1">
      <w:rPr>
        <w:rFonts w:ascii="Times" w:hAnsi="Times"/>
        <w:b/>
        <w:sz w:val="36"/>
        <w:szCs w:val="36"/>
      </w:rPr>
      <w:t>A</w:t>
    </w:r>
    <w:r w:rsidR="00F92A3A">
      <w:rPr>
        <w:rFonts w:ascii="Times" w:hAnsi="Times"/>
        <w:b/>
        <w:sz w:val="36"/>
        <w:szCs w:val="36"/>
      </w:rPr>
      <w:t xml:space="preserve">belaash Giritharan </w:t>
    </w:r>
    <w:r w:rsidRPr="00BE3BE1">
      <w:rPr>
        <w:rFonts w:ascii="Times" w:hAnsi="Times" w:cs="Times New Roman"/>
        <w:b/>
        <w:sz w:val="24"/>
        <w:szCs w:val="24"/>
      </w:rPr>
      <w:br/>
    </w:r>
    <w:r w:rsidRPr="00BE3BE1">
      <w:rPr>
        <w:rFonts w:ascii="Times" w:hAnsi="Times"/>
        <w:b/>
        <w:bCs/>
        <w:sz w:val="24"/>
        <w:szCs w:val="24"/>
      </w:rPr>
      <w:t>(647) 294-5977 |</w:t>
    </w:r>
    <w:r w:rsidRPr="00892443">
      <w:rPr>
        <w:rFonts w:ascii="Times" w:hAnsi="Times" w:cs="Times"/>
        <w:sz w:val="24"/>
        <w:szCs w:val="24"/>
      </w:rPr>
      <w:t xml:space="preserve"> </w:t>
    </w:r>
    <w:hyperlink r:id="rId1" w:history="1">
      <w:r w:rsidRPr="00892443">
        <w:rPr>
          <w:rStyle w:val="Hyperlink"/>
          <w:rFonts w:ascii="Times" w:hAnsi="Times" w:cs="Times"/>
          <w:b/>
          <w:bCs/>
          <w:color w:val="auto"/>
          <w:sz w:val="24"/>
          <w:szCs w:val="24"/>
          <w:u w:val="none"/>
        </w:rPr>
        <w:t>github.com/Abelaash</w:t>
      </w:r>
    </w:hyperlink>
    <w:r w:rsidR="00892443">
      <w:rPr>
        <w:rStyle w:val="Hyperlink"/>
        <w:rFonts w:ascii="Times" w:hAnsi="Times"/>
        <w:b/>
        <w:bCs/>
        <w:color w:val="auto"/>
        <w:sz w:val="24"/>
        <w:szCs w:val="24"/>
        <w:u w:val="none"/>
      </w:rPr>
      <w:t xml:space="preserve"> </w:t>
    </w:r>
  </w:p>
  <w:p w14:paraId="379A70F3" w14:textId="58A7754E" w:rsidR="009C0558" w:rsidRDefault="008F2785" w:rsidP="009C0558">
    <w:pPr>
      <w:jc w:val="center"/>
      <w:rPr>
        <w:rFonts w:ascii="Times" w:hAnsi="Times"/>
        <w:b/>
        <w:bCs/>
        <w:sz w:val="24"/>
        <w:szCs w:val="24"/>
      </w:rPr>
    </w:pPr>
    <w:r w:rsidRPr="008F2785">
      <w:rPr>
        <w:rFonts w:ascii="Times" w:hAnsi="Times" w:cs="Times"/>
        <w:b/>
        <w:bCs/>
        <w:sz w:val="24"/>
        <w:szCs w:val="24"/>
      </w:rPr>
      <w:t>linkedin.com/in/abelaash-giritharan-5b8943187/</w:t>
    </w:r>
    <w:r w:rsidR="00FA58EF">
      <w:br/>
    </w:r>
    <w:hyperlink r:id="rId2" w:history="1">
      <w:r w:rsidR="009C0558" w:rsidRPr="009C0558">
        <w:rPr>
          <w:rStyle w:val="Hyperlink"/>
          <w:rFonts w:ascii="Times" w:hAnsi="Times"/>
          <w:b/>
          <w:bCs/>
          <w:color w:val="auto"/>
          <w:sz w:val="24"/>
          <w:szCs w:val="24"/>
          <w:u w:val="none"/>
        </w:rPr>
        <w:t>https://abelaash.github.io/AbelaashGiritharanPortfolio/</w:t>
      </w:r>
    </w:hyperlink>
  </w:p>
  <w:p w14:paraId="79B96325" w14:textId="0C495CC2" w:rsidR="005F78D0" w:rsidRPr="00892443" w:rsidRDefault="009C0558" w:rsidP="009C0558">
    <w:pPr>
      <w:jc w:val="center"/>
      <w:rPr>
        <w:rFonts w:ascii="Times" w:hAnsi="Times"/>
        <w:b/>
        <w:bCs/>
        <w:sz w:val="24"/>
        <w:szCs w:val="24"/>
      </w:rPr>
    </w:pPr>
    <w:hyperlink r:id="rId3" w:history="1">
      <w:r w:rsidRPr="0060049D">
        <w:rPr>
          <w:rStyle w:val="Hyperlink"/>
          <w:rFonts w:ascii="Times" w:hAnsi="Times"/>
          <w:b/>
          <w:bCs/>
          <w:sz w:val="24"/>
          <w:szCs w:val="24"/>
        </w:rPr>
        <w:t>abelaash.giritharan@gmail.com</w:t>
      </w:r>
    </w:hyperlink>
    <w:r w:rsidR="00BE3BE1" w:rsidRPr="00595A94">
      <w:rPr>
        <w:rStyle w:val="Hyperlink"/>
        <w:rFonts w:ascii="Times" w:hAnsi="Times"/>
        <w:color w:val="auto"/>
        <w:sz w:val="20"/>
        <w:szCs w:val="20"/>
        <w:u w:val="none"/>
      </w:rPr>
      <w:t xml:space="preserve"> </w:t>
    </w:r>
  </w:p>
  <w:p w14:paraId="581D7827" w14:textId="77777777" w:rsidR="005F78D0" w:rsidRPr="00BE3BE1" w:rsidRDefault="005F78D0" w:rsidP="005F78D0">
    <w:pPr>
      <w:pStyle w:val="Header"/>
      <w:jc w:val="center"/>
      <w:rPr>
        <w:rFonts w:ascii="Times" w:hAnsi="Times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B5A26"/>
    <w:multiLevelType w:val="hybridMultilevel"/>
    <w:tmpl w:val="5BD44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12B72"/>
    <w:multiLevelType w:val="hybridMultilevel"/>
    <w:tmpl w:val="F8660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87EED"/>
    <w:multiLevelType w:val="hybridMultilevel"/>
    <w:tmpl w:val="3A6474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B439A"/>
    <w:multiLevelType w:val="hybridMultilevel"/>
    <w:tmpl w:val="3DFC69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47E4E"/>
    <w:multiLevelType w:val="hybridMultilevel"/>
    <w:tmpl w:val="6E8423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13A"/>
    <w:multiLevelType w:val="hybridMultilevel"/>
    <w:tmpl w:val="78E8F9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7218F"/>
    <w:multiLevelType w:val="hybridMultilevel"/>
    <w:tmpl w:val="2D6ABA50"/>
    <w:lvl w:ilvl="0" w:tplc="1009000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773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845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917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989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061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1338" w:hanging="360"/>
      </w:pPr>
      <w:rPr>
        <w:rFonts w:ascii="Wingdings" w:hAnsi="Wingdings" w:hint="default"/>
      </w:rPr>
    </w:lvl>
  </w:abstractNum>
  <w:abstractNum w:abstractNumId="7" w15:restartNumberingAfterBreak="0">
    <w:nsid w:val="18B1778F"/>
    <w:multiLevelType w:val="hybridMultilevel"/>
    <w:tmpl w:val="E03A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B11CA"/>
    <w:multiLevelType w:val="hybridMultilevel"/>
    <w:tmpl w:val="2EDC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1189B"/>
    <w:multiLevelType w:val="hybridMultilevel"/>
    <w:tmpl w:val="2C507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342C0"/>
    <w:multiLevelType w:val="hybridMultilevel"/>
    <w:tmpl w:val="105CF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E3C4A"/>
    <w:multiLevelType w:val="hybridMultilevel"/>
    <w:tmpl w:val="4F9C66F8"/>
    <w:lvl w:ilvl="0" w:tplc="1009000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8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2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0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7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4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1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898" w:hanging="360"/>
      </w:pPr>
      <w:rPr>
        <w:rFonts w:ascii="Wingdings" w:hAnsi="Wingdings" w:hint="default"/>
      </w:rPr>
    </w:lvl>
  </w:abstractNum>
  <w:abstractNum w:abstractNumId="12" w15:restartNumberingAfterBreak="0">
    <w:nsid w:val="2716375E"/>
    <w:multiLevelType w:val="hybridMultilevel"/>
    <w:tmpl w:val="844E09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71156"/>
    <w:multiLevelType w:val="hybridMultilevel"/>
    <w:tmpl w:val="88CEBF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2259A8"/>
    <w:multiLevelType w:val="hybridMultilevel"/>
    <w:tmpl w:val="A9D267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901DD8"/>
    <w:multiLevelType w:val="hybridMultilevel"/>
    <w:tmpl w:val="28AC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04EC9"/>
    <w:multiLevelType w:val="hybridMultilevel"/>
    <w:tmpl w:val="7376E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707B4"/>
    <w:multiLevelType w:val="hybridMultilevel"/>
    <w:tmpl w:val="8FDA0E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F21C9C"/>
    <w:multiLevelType w:val="hybridMultilevel"/>
    <w:tmpl w:val="8DC2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143417"/>
    <w:multiLevelType w:val="hybridMultilevel"/>
    <w:tmpl w:val="42A65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3C2BCC"/>
    <w:multiLevelType w:val="hybridMultilevel"/>
    <w:tmpl w:val="EF98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ED2109"/>
    <w:multiLevelType w:val="hybridMultilevel"/>
    <w:tmpl w:val="3D066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FF44B9"/>
    <w:multiLevelType w:val="hybridMultilevel"/>
    <w:tmpl w:val="CF0C9A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5F22C0"/>
    <w:multiLevelType w:val="hybridMultilevel"/>
    <w:tmpl w:val="B576DF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931E6D"/>
    <w:multiLevelType w:val="hybridMultilevel"/>
    <w:tmpl w:val="0152FF68"/>
    <w:lvl w:ilvl="0" w:tplc="A6464B60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7377F"/>
    <w:multiLevelType w:val="hybridMultilevel"/>
    <w:tmpl w:val="921E1A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05957"/>
    <w:multiLevelType w:val="hybridMultilevel"/>
    <w:tmpl w:val="4768F5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95D52"/>
    <w:multiLevelType w:val="hybridMultilevel"/>
    <w:tmpl w:val="DB1C5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73DC0"/>
    <w:multiLevelType w:val="hybridMultilevel"/>
    <w:tmpl w:val="4D705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B67D58"/>
    <w:multiLevelType w:val="hybridMultilevel"/>
    <w:tmpl w:val="E424F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C008A9"/>
    <w:multiLevelType w:val="hybridMultilevel"/>
    <w:tmpl w:val="D1C8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6A1EB5"/>
    <w:multiLevelType w:val="hybridMultilevel"/>
    <w:tmpl w:val="88CC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51859"/>
    <w:multiLevelType w:val="hybridMultilevel"/>
    <w:tmpl w:val="73B44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747041"/>
    <w:multiLevelType w:val="hybridMultilevel"/>
    <w:tmpl w:val="5A0AB1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6598A"/>
    <w:multiLevelType w:val="hybridMultilevel"/>
    <w:tmpl w:val="7642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FB2E56"/>
    <w:multiLevelType w:val="hybridMultilevel"/>
    <w:tmpl w:val="C0A62F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C613EC"/>
    <w:multiLevelType w:val="hybridMultilevel"/>
    <w:tmpl w:val="154A2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62579"/>
    <w:multiLevelType w:val="hybridMultilevel"/>
    <w:tmpl w:val="D32237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5811E3"/>
    <w:multiLevelType w:val="hybridMultilevel"/>
    <w:tmpl w:val="BBA43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3C3373"/>
    <w:multiLevelType w:val="hybridMultilevel"/>
    <w:tmpl w:val="E8A834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8"/>
  </w:num>
  <w:num w:numId="3">
    <w:abstractNumId w:val="36"/>
  </w:num>
  <w:num w:numId="4">
    <w:abstractNumId w:val="9"/>
  </w:num>
  <w:num w:numId="5">
    <w:abstractNumId w:val="27"/>
  </w:num>
  <w:num w:numId="6">
    <w:abstractNumId w:val="31"/>
  </w:num>
  <w:num w:numId="7">
    <w:abstractNumId w:val="28"/>
  </w:num>
  <w:num w:numId="8">
    <w:abstractNumId w:val="29"/>
  </w:num>
  <w:num w:numId="9">
    <w:abstractNumId w:val="16"/>
  </w:num>
  <w:num w:numId="10">
    <w:abstractNumId w:val="8"/>
  </w:num>
  <w:num w:numId="11">
    <w:abstractNumId w:val="15"/>
  </w:num>
  <w:num w:numId="12">
    <w:abstractNumId w:val="10"/>
  </w:num>
  <w:num w:numId="13">
    <w:abstractNumId w:val="32"/>
  </w:num>
  <w:num w:numId="14">
    <w:abstractNumId w:val="38"/>
  </w:num>
  <w:num w:numId="15">
    <w:abstractNumId w:val="19"/>
  </w:num>
  <w:num w:numId="16">
    <w:abstractNumId w:val="21"/>
  </w:num>
  <w:num w:numId="17">
    <w:abstractNumId w:val="7"/>
  </w:num>
  <w:num w:numId="18">
    <w:abstractNumId w:val="39"/>
  </w:num>
  <w:num w:numId="19">
    <w:abstractNumId w:val="20"/>
  </w:num>
  <w:num w:numId="20">
    <w:abstractNumId w:val="14"/>
  </w:num>
  <w:num w:numId="21">
    <w:abstractNumId w:val="25"/>
  </w:num>
  <w:num w:numId="22">
    <w:abstractNumId w:val="1"/>
  </w:num>
  <w:num w:numId="23">
    <w:abstractNumId w:val="2"/>
  </w:num>
  <w:num w:numId="24">
    <w:abstractNumId w:val="0"/>
  </w:num>
  <w:num w:numId="25">
    <w:abstractNumId w:val="12"/>
  </w:num>
  <w:num w:numId="26">
    <w:abstractNumId w:val="3"/>
  </w:num>
  <w:num w:numId="27">
    <w:abstractNumId w:val="17"/>
  </w:num>
  <w:num w:numId="28">
    <w:abstractNumId w:val="33"/>
  </w:num>
  <w:num w:numId="29">
    <w:abstractNumId w:val="5"/>
  </w:num>
  <w:num w:numId="30">
    <w:abstractNumId w:val="37"/>
  </w:num>
  <w:num w:numId="31">
    <w:abstractNumId w:val="23"/>
  </w:num>
  <w:num w:numId="32">
    <w:abstractNumId w:val="4"/>
  </w:num>
  <w:num w:numId="33">
    <w:abstractNumId w:val="22"/>
  </w:num>
  <w:num w:numId="34">
    <w:abstractNumId w:val="13"/>
  </w:num>
  <w:num w:numId="35">
    <w:abstractNumId w:val="30"/>
  </w:num>
  <w:num w:numId="36">
    <w:abstractNumId w:val="35"/>
  </w:num>
  <w:num w:numId="37">
    <w:abstractNumId w:val="26"/>
  </w:num>
  <w:num w:numId="38">
    <w:abstractNumId w:val="6"/>
  </w:num>
  <w:num w:numId="39">
    <w:abstractNumId w:val="11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jAyMDM3tjA0NzZU0lEKTi0uzszPAykwqgUAixzpniwAAAA="/>
  </w:docVars>
  <w:rsids>
    <w:rsidRoot w:val="005F78D0"/>
    <w:rsid w:val="00020759"/>
    <w:rsid w:val="0006006F"/>
    <w:rsid w:val="00060B86"/>
    <w:rsid w:val="000706A6"/>
    <w:rsid w:val="000715D8"/>
    <w:rsid w:val="0007309B"/>
    <w:rsid w:val="00083879"/>
    <w:rsid w:val="00084848"/>
    <w:rsid w:val="000A2473"/>
    <w:rsid w:val="000C63DB"/>
    <w:rsid w:val="000C6BE7"/>
    <w:rsid w:val="000D1CB4"/>
    <w:rsid w:val="000D4DF3"/>
    <w:rsid w:val="000D74AF"/>
    <w:rsid w:val="000E4824"/>
    <w:rsid w:val="000E7F35"/>
    <w:rsid w:val="000F5428"/>
    <w:rsid w:val="000F5729"/>
    <w:rsid w:val="00101F60"/>
    <w:rsid w:val="00104D1E"/>
    <w:rsid w:val="00117998"/>
    <w:rsid w:val="0013109D"/>
    <w:rsid w:val="001327D7"/>
    <w:rsid w:val="00134FC0"/>
    <w:rsid w:val="00154FB6"/>
    <w:rsid w:val="0016178B"/>
    <w:rsid w:val="00190EAB"/>
    <w:rsid w:val="001B5A7E"/>
    <w:rsid w:val="001C1D49"/>
    <w:rsid w:val="001C5A6F"/>
    <w:rsid w:val="001D54B5"/>
    <w:rsid w:val="002068B9"/>
    <w:rsid w:val="00220928"/>
    <w:rsid w:val="002225A0"/>
    <w:rsid w:val="002328CA"/>
    <w:rsid w:val="00253EDD"/>
    <w:rsid w:val="002573C8"/>
    <w:rsid w:val="002629A6"/>
    <w:rsid w:val="002A2757"/>
    <w:rsid w:val="002F774A"/>
    <w:rsid w:val="00323C95"/>
    <w:rsid w:val="00326F5C"/>
    <w:rsid w:val="0034459D"/>
    <w:rsid w:val="00351685"/>
    <w:rsid w:val="0035234E"/>
    <w:rsid w:val="00372026"/>
    <w:rsid w:val="0038140D"/>
    <w:rsid w:val="00394804"/>
    <w:rsid w:val="003A2C98"/>
    <w:rsid w:val="003A53FA"/>
    <w:rsid w:val="003D4365"/>
    <w:rsid w:val="003E18DE"/>
    <w:rsid w:val="00414ABD"/>
    <w:rsid w:val="00423810"/>
    <w:rsid w:val="0043127D"/>
    <w:rsid w:val="004601B6"/>
    <w:rsid w:val="0047535D"/>
    <w:rsid w:val="00481CF5"/>
    <w:rsid w:val="00483CA0"/>
    <w:rsid w:val="004C0035"/>
    <w:rsid w:val="004D260C"/>
    <w:rsid w:val="004D2D98"/>
    <w:rsid w:val="004D523F"/>
    <w:rsid w:val="004E5F29"/>
    <w:rsid w:val="005114F9"/>
    <w:rsid w:val="005305C2"/>
    <w:rsid w:val="00532C50"/>
    <w:rsid w:val="0053457E"/>
    <w:rsid w:val="00535717"/>
    <w:rsid w:val="005371FD"/>
    <w:rsid w:val="00590E68"/>
    <w:rsid w:val="00591267"/>
    <w:rsid w:val="00593FEB"/>
    <w:rsid w:val="00595A94"/>
    <w:rsid w:val="005B58BE"/>
    <w:rsid w:val="005E1D3B"/>
    <w:rsid w:val="005F78D0"/>
    <w:rsid w:val="00613AA8"/>
    <w:rsid w:val="00624655"/>
    <w:rsid w:val="006250FA"/>
    <w:rsid w:val="006316AC"/>
    <w:rsid w:val="00631FA7"/>
    <w:rsid w:val="00641C52"/>
    <w:rsid w:val="00644AC1"/>
    <w:rsid w:val="0066111D"/>
    <w:rsid w:val="0067207F"/>
    <w:rsid w:val="0069088E"/>
    <w:rsid w:val="006A005A"/>
    <w:rsid w:val="006B1788"/>
    <w:rsid w:val="006C0F48"/>
    <w:rsid w:val="006E665A"/>
    <w:rsid w:val="006E782C"/>
    <w:rsid w:val="006F1EA1"/>
    <w:rsid w:val="00702B32"/>
    <w:rsid w:val="00705FF4"/>
    <w:rsid w:val="0071585E"/>
    <w:rsid w:val="007166E0"/>
    <w:rsid w:val="007235F5"/>
    <w:rsid w:val="00737E71"/>
    <w:rsid w:val="00784C80"/>
    <w:rsid w:val="0079164E"/>
    <w:rsid w:val="007A2C88"/>
    <w:rsid w:val="007E2741"/>
    <w:rsid w:val="007E474E"/>
    <w:rsid w:val="008049C6"/>
    <w:rsid w:val="0081301B"/>
    <w:rsid w:val="00820DCF"/>
    <w:rsid w:val="00821D01"/>
    <w:rsid w:val="008263B0"/>
    <w:rsid w:val="00847A7A"/>
    <w:rsid w:val="00860AC6"/>
    <w:rsid w:val="00865768"/>
    <w:rsid w:val="0087206B"/>
    <w:rsid w:val="00882E0C"/>
    <w:rsid w:val="00892443"/>
    <w:rsid w:val="008931E6"/>
    <w:rsid w:val="008949BB"/>
    <w:rsid w:val="008A6530"/>
    <w:rsid w:val="008B0B00"/>
    <w:rsid w:val="008C40B7"/>
    <w:rsid w:val="008E5941"/>
    <w:rsid w:val="008F2785"/>
    <w:rsid w:val="008F7E09"/>
    <w:rsid w:val="00901B37"/>
    <w:rsid w:val="00916F35"/>
    <w:rsid w:val="009275D8"/>
    <w:rsid w:val="0093068C"/>
    <w:rsid w:val="00944CFB"/>
    <w:rsid w:val="00972180"/>
    <w:rsid w:val="00976268"/>
    <w:rsid w:val="00976818"/>
    <w:rsid w:val="00985F27"/>
    <w:rsid w:val="0099074E"/>
    <w:rsid w:val="009A51FA"/>
    <w:rsid w:val="009B0E99"/>
    <w:rsid w:val="009C0558"/>
    <w:rsid w:val="009C3285"/>
    <w:rsid w:val="009F258D"/>
    <w:rsid w:val="00A00994"/>
    <w:rsid w:val="00A1153B"/>
    <w:rsid w:val="00A21BFF"/>
    <w:rsid w:val="00A42706"/>
    <w:rsid w:val="00A43E60"/>
    <w:rsid w:val="00A449F7"/>
    <w:rsid w:val="00A52B4D"/>
    <w:rsid w:val="00A561F0"/>
    <w:rsid w:val="00A64045"/>
    <w:rsid w:val="00A731F4"/>
    <w:rsid w:val="00A93AAA"/>
    <w:rsid w:val="00AA6745"/>
    <w:rsid w:val="00AC0288"/>
    <w:rsid w:val="00B53E18"/>
    <w:rsid w:val="00B824C1"/>
    <w:rsid w:val="00B86A80"/>
    <w:rsid w:val="00B916DD"/>
    <w:rsid w:val="00B94C48"/>
    <w:rsid w:val="00BB0255"/>
    <w:rsid w:val="00BE3BE1"/>
    <w:rsid w:val="00BE6B04"/>
    <w:rsid w:val="00BF246A"/>
    <w:rsid w:val="00C07170"/>
    <w:rsid w:val="00C25DE7"/>
    <w:rsid w:val="00C26201"/>
    <w:rsid w:val="00C408C9"/>
    <w:rsid w:val="00C5310E"/>
    <w:rsid w:val="00C61117"/>
    <w:rsid w:val="00C642C2"/>
    <w:rsid w:val="00C87A10"/>
    <w:rsid w:val="00C97529"/>
    <w:rsid w:val="00CA3D40"/>
    <w:rsid w:val="00CA5C6C"/>
    <w:rsid w:val="00CC33C8"/>
    <w:rsid w:val="00D148AD"/>
    <w:rsid w:val="00D72010"/>
    <w:rsid w:val="00D73659"/>
    <w:rsid w:val="00D85A70"/>
    <w:rsid w:val="00D862F4"/>
    <w:rsid w:val="00DA3370"/>
    <w:rsid w:val="00DC280E"/>
    <w:rsid w:val="00E00B29"/>
    <w:rsid w:val="00E225EC"/>
    <w:rsid w:val="00E60728"/>
    <w:rsid w:val="00E75323"/>
    <w:rsid w:val="00EA6412"/>
    <w:rsid w:val="00EC0F70"/>
    <w:rsid w:val="00EF11FA"/>
    <w:rsid w:val="00EF60B7"/>
    <w:rsid w:val="00F250BF"/>
    <w:rsid w:val="00F61637"/>
    <w:rsid w:val="00F62719"/>
    <w:rsid w:val="00F673B6"/>
    <w:rsid w:val="00F6788B"/>
    <w:rsid w:val="00F71E41"/>
    <w:rsid w:val="00F7583E"/>
    <w:rsid w:val="00F8675E"/>
    <w:rsid w:val="00F92A3A"/>
    <w:rsid w:val="00FA58EF"/>
    <w:rsid w:val="00FD3DC4"/>
    <w:rsid w:val="00FE4F6B"/>
    <w:rsid w:val="00FF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78A2B0"/>
  <w15:chartTrackingRefBased/>
  <w15:docId w15:val="{3DF04E6D-7EA6-4B8A-BF28-A6C3C26E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78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8D0"/>
  </w:style>
  <w:style w:type="paragraph" w:styleId="Footer">
    <w:name w:val="footer"/>
    <w:basedOn w:val="Normal"/>
    <w:link w:val="FooterChar"/>
    <w:uiPriority w:val="99"/>
    <w:unhideWhenUsed/>
    <w:rsid w:val="005F78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8D0"/>
  </w:style>
  <w:style w:type="paragraph" w:styleId="NoSpacing">
    <w:name w:val="No Spacing"/>
    <w:uiPriority w:val="1"/>
    <w:qFormat/>
    <w:rsid w:val="009F258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7170"/>
    <w:pPr>
      <w:ind w:left="720"/>
      <w:contextualSpacing/>
    </w:pPr>
  </w:style>
  <w:style w:type="paragraph" w:customStyle="1" w:styleId="Default">
    <w:name w:val="Default"/>
    <w:rsid w:val="008049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Hyperlink">
    <w:name w:val="Hyperlink"/>
    <w:basedOn w:val="DefaultParagraphFont"/>
    <w:uiPriority w:val="99"/>
    <w:unhideWhenUsed/>
    <w:rsid w:val="00BE3BE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3BE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elaash/Hospital-Management-Syste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abelaash.giritharan@gmail.com" TargetMode="External"/><Relationship Id="rId2" Type="http://schemas.openxmlformats.org/officeDocument/2006/relationships/hyperlink" Target="https://abelaash.github.io/AbelaashGiritharanPortfolio/" TargetMode="External"/><Relationship Id="rId1" Type="http://schemas.openxmlformats.org/officeDocument/2006/relationships/hyperlink" Target="https://github.com/Abelaas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FFCAC-D923-3E4E-9DB4-7FB42038A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na Kopalakrishnan</dc:creator>
  <cp:keywords/>
  <dc:description/>
  <cp:lastModifiedBy>Abelaash Giritharan</cp:lastModifiedBy>
  <cp:revision>19</cp:revision>
  <cp:lastPrinted>2020-08-13T22:30:00Z</cp:lastPrinted>
  <dcterms:created xsi:type="dcterms:W3CDTF">2021-02-21T16:53:00Z</dcterms:created>
  <dcterms:modified xsi:type="dcterms:W3CDTF">2021-02-26T14:52:00Z</dcterms:modified>
</cp:coreProperties>
</file>